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B218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KARTA INFORMACYJNA  UCZESTNIKA ZGRUPOWANIA </w:t>
      </w:r>
    </w:p>
    <w:p w14:paraId="03AC2601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7E3A9B53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I.</w:t>
      </w:r>
      <w:r w:rsidRPr="004A4202">
        <w:rPr>
          <w:rFonts w:ascii="Cambria" w:hAnsi="Cambria"/>
          <w:lang w:val="pl-PL"/>
        </w:rPr>
        <w:tab/>
        <w:t>INFORMACJE DOTYCZĄCE ZGRUPOWANIA</w:t>
      </w:r>
    </w:p>
    <w:p w14:paraId="2965AA60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63E208CE" w14:textId="6FF72A3E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1.</w:t>
      </w:r>
      <w:r w:rsidRPr="004A4202">
        <w:rPr>
          <w:rFonts w:ascii="Cambria" w:hAnsi="Cambria"/>
          <w:lang w:val="pl-PL"/>
        </w:rPr>
        <w:tab/>
        <w:t>Forma wyjazdu</w:t>
      </w:r>
    </w:p>
    <w:p w14:paraId="40A3E5E0" w14:textId="469D2393" w:rsidR="004A4202" w:rsidRPr="00432562" w:rsidRDefault="004A4202" w:rsidP="00432562">
      <w:pPr>
        <w:pStyle w:val="Akapitzlist"/>
        <w:numPr>
          <w:ilvl w:val="0"/>
          <w:numId w:val="4"/>
        </w:numPr>
        <w:jc w:val="both"/>
        <w:rPr>
          <w:rFonts w:ascii="Cambria" w:hAnsi="Cambria"/>
          <w:lang w:val="pl-PL"/>
        </w:rPr>
      </w:pPr>
      <w:r w:rsidRPr="00432562">
        <w:rPr>
          <w:rFonts w:ascii="Cambria" w:hAnsi="Cambria"/>
          <w:lang w:val="pl-PL"/>
        </w:rPr>
        <w:t>zimowisko</w:t>
      </w:r>
      <w:r w:rsidRPr="00432562">
        <w:rPr>
          <w:rFonts w:ascii="Cambria" w:hAnsi="Cambria"/>
          <w:lang w:val="pl-PL"/>
        </w:rPr>
        <w:tab/>
      </w:r>
    </w:p>
    <w:p w14:paraId="6AB699D0" w14:textId="339EE85F" w:rsidR="004A4202" w:rsidRPr="00432562" w:rsidRDefault="004A4202" w:rsidP="00432562">
      <w:pPr>
        <w:pStyle w:val="Akapitzlist"/>
        <w:numPr>
          <w:ilvl w:val="0"/>
          <w:numId w:val="4"/>
        </w:numPr>
        <w:jc w:val="both"/>
        <w:rPr>
          <w:rFonts w:ascii="Cambria" w:hAnsi="Cambria"/>
          <w:lang w:val="pl-PL"/>
        </w:rPr>
      </w:pPr>
      <w:r w:rsidRPr="00432562">
        <w:rPr>
          <w:rFonts w:ascii="Cambria" w:hAnsi="Cambria"/>
          <w:lang w:val="pl-PL"/>
        </w:rPr>
        <w:t>obóz</w:t>
      </w:r>
      <w:r w:rsidRPr="00432562">
        <w:rPr>
          <w:rFonts w:ascii="Cambria" w:hAnsi="Cambria"/>
          <w:lang w:val="pl-PL"/>
        </w:rPr>
        <w:tab/>
      </w:r>
    </w:p>
    <w:p w14:paraId="47C5928E" w14:textId="68CBC52D" w:rsidR="004A4202" w:rsidRPr="00432562" w:rsidRDefault="004A4202" w:rsidP="00432562">
      <w:pPr>
        <w:pStyle w:val="Akapitzlist"/>
        <w:numPr>
          <w:ilvl w:val="0"/>
          <w:numId w:val="4"/>
        </w:numPr>
        <w:jc w:val="both"/>
        <w:rPr>
          <w:rFonts w:ascii="Cambria" w:hAnsi="Cambria"/>
          <w:lang w:val="pl-PL"/>
        </w:rPr>
      </w:pPr>
      <w:r w:rsidRPr="00432562">
        <w:rPr>
          <w:rFonts w:ascii="Cambria" w:hAnsi="Cambria"/>
          <w:lang w:val="pl-PL"/>
        </w:rPr>
        <w:t>półkolonia</w:t>
      </w:r>
      <w:r w:rsidRPr="00432562">
        <w:rPr>
          <w:rFonts w:ascii="Cambria" w:hAnsi="Cambria"/>
          <w:lang w:val="pl-PL"/>
        </w:rPr>
        <w:tab/>
      </w:r>
    </w:p>
    <w:p w14:paraId="01943A44" w14:textId="12ABA900" w:rsidR="004A4202" w:rsidRPr="00432562" w:rsidRDefault="004A4202" w:rsidP="00432562">
      <w:pPr>
        <w:pStyle w:val="Akapitzlist"/>
        <w:numPr>
          <w:ilvl w:val="0"/>
          <w:numId w:val="4"/>
        </w:numPr>
        <w:jc w:val="both"/>
        <w:rPr>
          <w:rFonts w:ascii="Cambria" w:hAnsi="Cambria"/>
          <w:lang w:val="pl-PL"/>
        </w:rPr>
      </w:pPr>
      <w:r w:rsidRPr="00432562">
        <w:rPr>
          <w:rFonts w:ascii="Cambria" w:hAnsi="Cambria"/>
          <w:lang w:val="pl-PL"/>
        </w:rPr>
        <w:t>inna forma wypoczynku</w:t>
      </w:r>
      <w:r w:rsidRPr="00432562">
        <w:rPr>
          <w:rFonts w:ascii="Cambria" w:hAnsi="Cambria"/>
          <w:lang w:val="pl-PL"/>
        </w:rPr>
        <w:tab/>
        <w:t xml:space="preserve">Zgrupowanie szkoleniowe </w:t>
      </w:r>
    </w:p>
    <w:p w14:paraId="2E8BECAA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ab/>
      </w:r>
      <w:r w:rsidRPr="004A4202">
        <w:rPr>
          <w:rFonts w:ascii="Cambria" w:hAnsi="Cambria"/>
          <w:lang w:val="pl-PL"/>
        </w:rPr>
        <w:tab/>
        <w:t>(proszę podać formę)</w:t>
      </w:r>
    </w:p>
    <w:p w14:paraId="07116A1C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490304CF" w14:textId="7FE81F9B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2.  Termin wypoczynku   …………………………………….</w:t>
      </w:r>
    </w:p>
    <w:p w14:paraId="13DC5062" w14:textId="77777777" w:rsidR="004A4202" w:rsidRPr="004A4202" w:rsidRDefault="004A4202" w:rsidP="00FF3596">
      <w:pPr>
        <w:spacing w:line="276" w:lineRule="auto"/>
        <w:jc w:val="both"/>
        <w:rPr>
          <w:rFonts w:ascii="Cambria" w:hAnsi="Cambria"/>
          <w:lang w:val="pl-PL"/>
        </w:rPr>
      </w:pPr>
    </w:p>
    <w:p w14:paraId="06046CDD" w14:textId="77777777" w:rsidR="004A4202" w:rsidRPr="004A4202" w:rsidRDefault="004A4202" w:rsidP="00FF3596">
      <w:pPr>
        <w:spacing w:line="276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3. Adres zgrupowania, miejsce lokalizacji obozu</w:t>
      </w:r>
    </w:p>
    <w:p w14:paraId="72D102AB" w14:textId="77777777" w:rsidR="004A4202" w:rsidRPr="004A4202" w:rsidRDefault="004A4202" w:rsidP="00FF3596">
      <w:pPr>
        <w:spacing w:line="276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          </w:t>
      </w:r>
    </w:p>
    <w:p w14:paraId="576056A7" w14:textId="3790FF4E" w:rsidR="004A4202" w:rsidRPr="004A4202" w:rsidRDefault="004A4202" w:rsidP="00FF3596">
      <w:pPr>
        <w:spacing w:line="276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..........................................................................................................................................................</w:t>
      </w:r>
      <w:r w:rsidR="00FF3596">
        <w:rPr>
          <w:rFonts w:ascii="Cambria" w:hAnsi="Cambria"/>
          <w:lang w:val="pl-PL"/>
        </w:rPr>
        <w:t>........................</w:t>
      </w:r>
      <w:r w:rsidRPr="004A4202">
        <w:rPr>
          <w:rFonts w:ascii="Cambria" w:hAnsi="Cambria"/>
          <w:lang w:val="pl-PL"/>
        </w:rPr>
        <w:t>.............</w:t>
      </w:r>
    </w:p>
    <w:p w14:paraId="25E91A50" w14:textId="77777777" w:rsidR="004A4202" w:rsidRPr="004A4202" w:rsidRDefault="004A4202" w:rsidP="00FF3596">
      <w:pPr>
        <w:spacing w:line="276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Nazwa kraju w przypadku obozu organizowanego za granicą …………………………………………….</w:t>
      </w:r>
    </w:p>
    <w:p w14:paraId="7AA33A23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62FA5111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2D00480A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7ED8727C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.............................................</w:t>
      </w:r>
      <w:r w:rsidRPr="004A4202">
        <w:rPr>
          <w:rFonts w:ascii="Cambria" w:hAnsi="Cambria"/>
          <w:lang w:val="pl-PL"/>
        </w:rPr>
        <w:tab/>
        <w:t>.............................................................</w:t>
      </w:r>
    </w:p>
    <w:p w14:paraId="50ACEA7E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(miejscowość, data)</w:t>
      </w:r>
      <w:r w:rsidRPr="004A4202">
        <w:rPr>
          <w:rFonts w:ascii="Cambria" w:hAnsi="Cambria"/>
          <w:lang w:val="pl-PL"/>
        </w:rPr>
        <w:tab/>
        <w:t>(podpis organizatora )</w:t>
      </w:r>
    </w:p>
    <w:p w14:paraId="14ACCFE6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3DB24377" w14:textId="42205DC2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</w:t>
      </w:r>
    </w:p>
    <w:p w14:paraId="7AD30923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II.</w:t>
      </w:r>
      <w:r w:rsidRPr="004A4202">
        <w:rPr>
          <w:rFonts w:ascii="Cambria" w:hAnsi="Cambria"/>
          <w:lang w:val="pl-PL"/>
        </w:rPr>
        <w:tab/>
        <w:t>INFORMACJE DOTYCZĄCE UCZESTNIKA ZGRUPOWANIA</w:t>
      </w:r>
    </w:p>
    <w:p w14:paraId="0D128CE9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1BB4909A" w14:textId="338198D0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1.</w:t>
      </w:r>
      <w:r w:rsidRPr="004A4202">
        <w:rPr>
          <w:rFonts w:ascii="Cambria" w:hAnsi="Cambria"/>
          <w:lang w:val="pl-PL"/>
        </w:rPr>
        <w:tab/>
        <w:t>Imię (imiona) i nazwisko uczestnika</w:t>
      </w:r>
    </w:p>
    <w:p w14:paraId="791C2222" w14:textId="0693A39B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………………….…..………..……….…</w:t>
      </w:r>
    </w:p>
    <w:p w14:paraId="4756696A" w14:textId="77777777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2.</w:t>
      </w:r>
      <w:r w:rsidRPr="004A4202">
        <w:rPr>
          <w:rFonts w:ascii="Cambria" w:hAnsi="Cambria"/>
          <w:lang w:val="pl-PL"/>
        </w:rPr>
        <w:tab/>
        <w:t>Imiona i nazwiska rodziców</w:t>
      </w:r>
    </w:p>
    <w:p w14:paraId="5916D31C" w14:textId="68F824A2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..………………………………………………………..…….…</w:t>
      </w:r>
    </w:p>
    <w:p w14:paraId="334E9987" w14:textId="4D2B1132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3. Data urodzenia …………………………………………………………………………………………………</w:t>
      </w:r>
      <w:r>
        <w:rPr>
          <w:rFonts w:ascii="Cambria" w:hAnsi="Cambria"/>
          <w:lang w:val="pl-PL"/>
        </w:rPr>
        <w:t>…………………..</w:t>
      </w:r>
      <w:r w:rsidRPr="004A4202">
        <w:rPr>
          <w:rFonts w:ascii="Cambria" w:hAnsi="Cambria"/>
          <w:lang w:val="pl-PL"/>
        </w:rPr>
        <w:t>………….…………………………</w:t>
      </w:r>
    </w:p>
    <w:p w14:paraId="6964A3D0" w14:textId="085B2987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4. Adres zamieszkania …………………………………………..……………………………………………</w:t>
      </w:r>
      <w:r>
        <w:rPr>
          <w:rFonts w:ascii="Cambria" w:hAnsi="Cambria"/>
          <w:lang w:val="pl-PL"/>
        </w:rPr>
        <w:t>…………………………..</w:t>
      </w:r>
      <w:r w:rsidRPr="004A4202">
        <w:rPr>
          <w:rFonts w:ascii="Cambria" w:hAnsi="Cambria"/>
          <w:lang w:val="pl-PL"/>
        </w:rPr>
        <w:t>………………………………………</w:t>
      </w:r>
    </w:p>
    <w:p w14:paraId="642E3B1E" w14:textId="04172283" w:rsidR="004A4202" w:rsidRPr="004A4202" w:rsidRDefault="004A4202" w:rsidP="004A4202">
      <w:pPr>
        <w:spacing w:line="360" w:lineRule="auto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.………………………………..…….…</w:t>
      </w:r>
    </w:p>
    <w:p w14:paraId="54ED3F3F" w14:textId="77777777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5.</w:t>
      </w:r>
      <w:r w:rsidRPr="004A4202">
        <w:rPr>
          <w:rFonts w:ascii="Cambria" w:hAnsi="Cambria"/>
          <w:lang w:val="pl-PL"/>
        </w:rPr>
        <w:tab/>
        <w:t>Adres zamieszkania lub pobytu rodziców3)</w:t>
      </w:r>
    </w:p>
    <w:p w14:paraId="2CA0482D" w14:textId="2BA8C194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………………………………….……..…</w:t>
      </w:r>
    </w:p>
    <w:p w14:paraId="1BFDBC98" w14:textId="3CC0CCF3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6.</w:t>
      </w:r>
      <w:r w:rsidRPr="004A4202">
        <w:rPr>
          <w:rFonts w:ascii="Cambria" w:hAnsi="Cambria"/>
          <w:lang w:val="pl-PL"/>
        </w:rPr>
        <w:tab/>
        <w:t>Numer telefonu rodziców lub numer telefonu osoby wskazanej przez pełnoletniego uczestnika zgrupowania, w czasie trwania wypoczynku</w:t>
      </w:r>
    </w:p>
    <w:p w14:paraId="7038C950" w14:textId="10A52C7F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………………….………………………</w:t>
      </w:r>
    </w:p>
    <w:p w14:paraId="298872E2" w14:textId="118E06BD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…………..………………………………………………………………………………………..…………………………………………………..…… </w:t>
      </w:r>
    </w:p>
    <w:p w14:paraId="72AC040B" w14:textId="77777777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7.</w:t>
      </w:r>
      <w:r w:rsidRPr="004A4202">
        <w:rPr>
          <w:rFonts w:ascii="Cambria" w:hAnsi="Cambria"/>
          <w:lang w:val="pl-PL"/>
        </w:rPr>
        <w:tab/>
        <w:t>Istotne dane o stanie zdrowia uczestnika zgrupowania, rozwoju psychofizycznym i stosowanej diecie (np. na co uczestnik jest uczulony, jak znosi jazdę samochodem, czy przyjmuje stale leki i w jakich dawkach, czy nosi aparat ortodontyczny lub okulary)</w:t>
      </w:r>
    </w:p>
    <w:p w14:paraId="5CB793A0" w14:textId="27F5B277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lastRenderedPageBreak/>
        <w:t>………………………………………………………………………………………………………………….………………………………..…….…</w:t>
      </w:r>
    </w:p>
    <w:p w14:paraId="05099C23" w14:textId="0787D589" w:rsid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.………………………………..…….…</w:t>
      </w:r>
    </w:p>
    <w:p w14:paraId="0327FF2C" w14:textId="77777777" w:rsidR="00FF3596" w:rsidRPr="004A4202" w:rsidRDefault="00FF3596" w:rsidP="00FF3596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.………………………………..…….…</w:t>
      </w:r>
    </w:p>
    <w:p w14:paraId="0117A52A" w14:textId="121AD476" w:rsidR="00FF3596" w:rsidRPr="004A4202" w:rsidRDefault="00FF3596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….………………………………..…….…</w:t>
      </w:r>
    </w:p>
    <w:p w14:paraId="19B48286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3D0013C4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o szczepieniach ochronnych (wraz z podaniem roku lub przedstawienie książeczki zdrowia z aktualnym wpisem szczepień):</w:t>
      </w:r>
    </w:p>
    <w:p w14:paraId="47030BD0" w14:textId="46388BD7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tężec </w:t>
      </w:r>
      <w:r>
        <w:rPr>
          <w:rFonts w:ascii="Cambria" w:hAnsi="Cambria"/>
          <w:lang w:val="pl-PL"/>
        </w:rPr>
        <w:t>…...</w:t>
      </w: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</w:t>
      </w:r>
      <w:r w:rsidRPr="004A4202">
        <w:rPr>
          <w:rFonts w:ascii="Cambria" w:hAnsi="Cambria"/>
          <w:lang w:val="pl-PL"/>
        </w:rPr>
        <w:br/>
        <w:t xml:space="preserve">błonica </w:t>
      </w:r>
      <w:r>
        <w:rPr>
          <w:rFonts w:ascii="Cambria" w:hAnsi="Cambria"/>
          <w:lang w:val="pl-PL"/>
        </w:rPr>
        <w:t>……..</w:t>
      </w:r>
      <w:r w:rsidRPr="004A4202">
        <w:rPr>
          <w:rFonts w:ascii="Cambria" w:hAnsi="Cambria"/>
          <w:lang w:val="pl-PL"/>
        </w:rPr>
        <w:t xml:space="preserve">………………………………………………………………………………………………………… </w:t>
      </w:r>
      <w:r w:rsidRPr="004A4202">
        <w:rPr>
          <w:rFonts w:ascii="Cambria" w:hAnsi="Cambria"/>
          <w:lang w:val="pl-PL"/>
        </w:rPr>
        <w:br/>
        <w:t xml:space="preserve">dur </w:t>
      </w:r>
      <w:r>
        <w:rPr>
          <w:rFonts w:ascii="Cambria" w:hAnsi="Cambria"/>
          <w:lang w:val="pl-PL"/>
        </w:rPr>
        <w:t>..</w:t>
      </w:r>
      <w:r w:rsidRPr="004A4202">
        <w:rPr>
          <w:rFonts w:ascii="Cambria" w:hAnsi="Cambria"/>
          <w:lang w:val="pl-PL"/>
        </w:rPr>
        <w:t>………………………………………………………………………………………………………………</w:t>
      </w:r>
      <w:r w:rsidRPr="004A4202">
        <w:rPr>
          <w:rFonts w:ascii="Cambria" w:hAnsi="Cambria"/>
          <w:lang w:val="pl-PL"/>
        </w:rPr>
        <w:br/>
        <w:t>inne</w:t>
      </w:r>
      <w:r>
        <w:rPr>
          <w:rFonts w:ascii="Cambria" w:hAnsi="Cambria"/>
          <w:lang w:val="pl-PL"/>
        </w:rPr>
        <w:tab/>
      </w:r>
      <w:r>
        <w:rPr>
          <w:rFonts w:ascii="Cambria" w:hAnsi="Cambria"/>
          <w:lang w:val="pl-PL"/>
        </w:rPr>
        <w:tab/>
      </w:r>
      <w:r>
        <w:rPr>
          <w:rFonts w:ascii="Cambria" w:hAnsi="Cambria"/>
          <w:lang w:val="pl-PL"/>
        </w:rPr>
        <w:tab/>
      </w:r>
      <w:r>
        <w:rPr>
          <w:rFonts w:ascii="Cambria" w:hAnsi="Cambria"/>
          <w:lang w:val="pl-PL"/>
        </w:rPr>
        <w:tab/>
      </w:r>
      <w:r w:rsidRPr="004A4202">
        <w:rPr>
          <w:rFonts w:ascii="Cambria" w:hAnsi="Cambria"/>
          <w:lang w:val="pl-PL"/>
        </w:rPr>
        <w:t xml:space="preserve"> ………………………………………………………………………………………………………………</w:t>
      </w:r>
    </w:p>
    <w:p w14:paraId="36E22608" w14:textId="22A59023" w:rsidR="004A4202" w:rsidRPr="004A4202" w:rsidRDefault="004A4202" w:rsidP="004A4202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oraz numer PESEL uczestnika zgrupowania …………………………………………………</w:t>
      </w:r>
    </w:p>
    <w:p w14:paraId="1CD9DD12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6D02BF0C" w14:textId="2A557930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Wyrażam zgodę na przetwarzanie danych osobowych zawartych w karcie informacyjnej na potrzeby niezbędne do zapewnienia bezpieczeństwa i ochrony zdrowia uczestnika zgrupowania (zgodnie z ustawą z dnia 29 sierpnia 1997 r. o ochronie danych osobowych (Dz. U. z 2015 r. poz. 2135, z </w:t>
      </w:r>
      <w:proofErr w:type="spellStart"/>
      <w:r w:rsidRPr="004A4202">
        <w:rPr>
          <w:rFonts w:ascii="Cambria" w:hAnsi="Cambria"/>
          <w:lang w:val="pl-PL"/>
        </w:rPr>
        <w:t>późn</w:t>
      </w:r>
      <w:proofErr w:type="spellEnd"/>
      <w:r w:rsidRPr="004A4202">
        <w:rPr>
          <w:rFonts w:ascii="Cambria" w:hAnsi="Cambria"/>
          <w:lang w:val="pl-PL"/>
        </w:rPr>
        <w:t>. zm.).</w:t>
      </w:r>
    </w:p>
    <w:p w14:paraId="1D682274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3EFE6F9E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420CD212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00E3D5EF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     .........................................</w:t>
      </w:r>
      <w:r w:rsidRPr="004A4202">
        <w:rPr>
          <w:rFonts w:ascii="Cambria" w:hAnsi="Cambria"/>
          <w:lang w:val="pl-PL"/>
        </w:rPr>
        <w:tab/>
        <w:t>...................................................................................................</w:t>
      </w:r>
    </w:p>
    <w:p w14:paraId="3F92D9B0" w14:textId="3336CE1E" w:rsidR="004A4202" w:rsidRPr="004A4202" w:rsidRDefault="004A4202" w:rsidP="004A4202">
      <w:pPr>
        <w:ind w:firstLine="708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(data)</w:t>
      </w:r>
      <w:r w:rsidRPr="004A4202">
        <w:rPr>
          <w:rFonts w:ascii="Cambria" w:hAnsi="Cambria"/>
          <w:lang w:val="pl-PL"/>
        </w:rPr>
        <w:tab/>
      </w:r>
      <w:r w:rsidRPr="004A4202">
        <w:rPr>
          <w:rFonts w:ascii="Cambria" w:hAnsi="Cambria"/>
          <w:lang w:val="pl-PL"/>
        </w:rPr>
        <w:tab/>
      </w:r>
      <w:r w:rsidRPr="004A4202">
        <w:rPr>
          <w:rFonts w:ascii="Cambria" w:hAnsi="Cambria"/>
          <w:lang w:val="pl-PL"/>
        </w:rPr>
        <w:tab/>
      </w:r>
      <w:r w:rsidRPr="004A4202">
        <w:rPr>
          <w:rFonts w:ascii="Cambria" w:hAnsi="Cambria"/>
          <w:lang w:val="pl-PL"/>
        </w:rPr>
        <w:tab/>
        <w:t>(podpis rodziców/pełnoletniego uczestnika zgrupowania)</w:t>
      </w:r>
    </w:p>
    <w:p w14:paraId="7FB600B0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04455DBF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</w:t>
      </w:r>
    </w:p>
    <w:p w14:paraId="742A1AF6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0E594083" w14:textId="77777777" w:rsidR="004A4202" w:rsidRPr="00FF3596" w:rsidRDefault="004A4202" w:rsidP="004A4202">
      <w:pPr>
        <w:jc w:val="both"/>
        <w:rPr>
          <w:rFonts w:ascii="Cambria" w:hAnsi="Cambria"/>
          <w:b/>
          <w:bCs/>
          <w:lang w:val="pl-PL"/>
        </w:rPr>
      </w:pPr>
      <w:r w:rsidRPr="00FF3596">
        <w:rPr>
          <w:rFonts w:ascii="Cambria" w:hAnsi="Cambria"/>
          <w:b/>
          <w:bCs/>
          <w:lang w:val="pl-PL"/>
        </w:rPr>
        <w:t xml:space="preserve">                                                                         OŚWIADCZENIE</w:t>
      </w:r>
    </w:p>
    <w:p w14:paraId="110C9FDC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2C5D6C3A" w14:textId="77777777" w:rsidR="004A4202" w:rsidRPr="004A4202" w:rsidRDefault="004A4202" w:rsidP="00FF3596">
      <w:pPr>
        <w:spacing w:line="360" w:lineRule="auto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Oświadczam, że wyrażam zgodę na udział mojego dziecka w zgrupowaniu szkoleniowym organizowanym przez UKS Lider Katowice w terminie ……………………. w ……………………………….</w:t>
      </w:r>
    </w:p>
    <w:p w14:paraId="170DB47B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03D18A22" w14:textId="77777777" w:rsidR="004A4202" w:rsidRPr="004A4202" w:rsidRDefault="004A4202" w:rsidP="004A4202">
      <w:pPr>
        <w:ind w:firstLine="708"/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……………………………………………..                                               </w:t>
      </w:r>
    </w:p>
    <w:p w14:paraId="18ACFDB7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(podpis opiekuna prawnego/rodzica )   </w:t>
      </w:r>
    </w:p>
    <w:p w14:paraId="099C4C07" w14:textId="77777777" w:rsidR="00FF3596" w:rsidRDefault="00FF3596" w:rsidP="004A4202">
      <w:pPr>
        <w:jc w:val="both"/>
        <w:rPr>
          <w:rFonts w:ascii="Cambria" w:hAnsi="Cambria"/>
          <w:lang w:val="pl-PL"/>
        </w:rPr>
      </w:pPr>
    </w:p>
    <w:p w14:paraId="1D34DF6E" w14:textId="77777777" w:rsidR="00FF3596" w:rsidRDefault="00FF3596" w:rsidP="004A4202">
      <w:pPr>
        <w:jc w:val="both"/>
        <w:rPr>
          <w:rFonts w:ascii="Cambria" w:hAnsi="Cambria"/>
          <w:lang w:val="pl-PL"/>
        </w:rPr>
      </w:pPr>
    </w:p>
    <w:p w14:paraId="48AC7D26" w14:textId="4C1D5AE5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>Oświadczam ,że moje dziecko jest zdrowe i może uczestniczyć w zajęciach sportowych.</w:t>
      </w:r>
    </w:p>
    <w:p w14:paraId="1C49EBBB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5AE51F00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 ……………………………………………..</w:t>
      </w:r>
    </w:p>
    <w:p w14:paraId="22E33A70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 (podpis opiekuna prawnego/rodzica) </w:t>
      </w:r>
    </w:p>
    <w:p w14:paraId="0245A2B3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447F4F7F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Wyrażam /nie wyrażam zgodę na podejmowanie decyzji związanych z leczeniem, hospitalizacją, zabiegami    operacyjnymi w przypadku zagrożenia życia lub zdrowia mojego dziecka przez kierownika zgrupowania. </w:t>
      </w:r>
    </w:p>
    <w:p w14:paraId="631983E5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</w:p>
    <w:p w14:paraId="64E5C0FB" w14:textId="77777777" w:rsidR="004A4202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 ……………………………………………  </w:t>
      </w:r>
    </w:p>
    <w:p w14:paraId="4E4C6314" w14:textId="5D294063" w:rsidR="008C5FAF" w:rsidRPr="004A4202" w:rsidRDefault="004A4202" w:rsidP="004A4202">
      <w:pPr>
        <w:jc w:val="both"/>
        <w:rPr>
          <w:rFonts w:ascii="Cambria" w:hAnsi="Cambria"/>
          <w:lang w:val="pl-PL"/>
        </w:rPr>
      </w:pPr>
      <w:r w:rsidRPr="004A4202">
        <w:rPr>
          <w:rFonts w:ascii="Cambria" w:hAnsi="Cambria"/>
          <w:lang w:val="pl-PL"/>
        </w:rPr>
        <w:t xml:space="preserve">       ( podpis opiekuna prawnego/rodzica)</w:t>
      </w:r>
    </w:p>
    <w:sectPr w:rsidR="008C5FAF" w:rsidRPr="004A4202" w:rsidSect="004A4202">
      <w:pgSz w:w="11906" w:h="16838"/>
      <w:pgMar w:top="1417" w:right="849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6889"/>
    <w:multiLevelType w:val="hybridMultilevel"/>
    <w:tmpl w:val="50B20C2C"/>
    <w:lvl w:ilvl="0" w:tplc="64B29EE8">
      <w:start w:val="5"/>
      <w:numFmt w:val="decimal"/>
      <w:lvlText w:val="%1."/>
      <w:lvlJc w:val="left"/>
      <w:pPr>
        <w:ind w:left="325" w:hanging="203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D1C87F0C">
      <w:start w:val="1"/>
      <w:numFmt w:val="bullet"/>
      <w:lvlText w:val="•"/>
      <w:lvlJc w:val="left"/>
      <w:pPr>
        <w:ind w:left="1303" w:hanging="203"/>
      </w:pPr>
      <w:rPr>
        <w:rFonts w:hint="default"/>
      </w:rPr>
    </w:lvl>
    <w:lvl w:ilvl="2" w:tplc="6CFA2890">
      <w:start w:val="1"/>
      <w:numFmt w:val="bullet"/>
      <w:lvlText w:val="•"/>
      <w:lvlJc w:val="left"/>
      <w:pPr>
        <w:ind w:left="2281" w:hanging="203"/>
      </w:pPr>
      <w:rPr>
        <w:rFonts w:hint="default"/>
      </w:rPr>
    </w:lvl>
    <w:lvl w:ilvl="3" w:tplc="7C3A3D28">
      <w:start w:val="1"/>
      <w:numFmt w:val="bullet"/>
      <w:lvlText w:val="•"/>
      <w:lvlJc w:val="left"/>
      <w:pPr>
        <w:ind w:left="3259" w:hanging="203"/>
      </w:pPr>
      <w:rPr>
        <w:rFonts w:hint="default"/>
      </w:rPr>
    </w:lvl>
    <w:lvl w:ilvl="4" w:tplc="746250B2">
      <w:start w:val="1"/>
      <w:numFmt w:val="bullet"/>
      <w:lvlText w:val="•"/>
      <w:lvlJc w:val="left"/>
      <w:pPr>
        <w:ind w:left="4237" w:hanging="203"/>
      </w:pPr>
      <w:rPr>
        <w:rFonts w:hint="default"/>
      </w:rPr>
    </w:lvl>
    <w:lvl w:ilvl="5" w:tplc="1C622944">
      <w:start w:val="1"/>
      <w:numFmt w:val="bullet"/>
      <w:lvlText w:val="•"/>
      <w:lvlJc w:val="left"/>
      <w:pPr>
        <w:ind w:left="5215" w:hanging="203"/>
      </w:pPr>
      <w:rPr>
        <w:rFonts w:hint="default"/>
      </w:rPr>
    </w:lvl>
    <w:lvl w:ilvl="6" w:tplc="9EB613C6">
      <w:start w:val="1"/>
      <w:numFmt w:val="bullet"/>
      <w:lvlText w:val="•"/>
      <w:lvlJc w:val="left"/>
      <w:pPr>
        <w:ind w:left="6193" w:hanging="203"/>
      </w:pPr>
      <w:rPr>
        <w:rFonts w:hint="default"/>
      </w:rPr>
    </w:lvl>
    <w:lvl w:ilvl="7" w:tplc="E4B4638A">
      <w:start w:val="1"/>
      <w:numFmt w:val="bullet"/>
      <w:lvlText w:val="•"/>
      <w:lvlJc w:val="left"/>
      <w:pPr>
        <w:ind w:left="7171" w:hanging="203"/>
      </w:pPr>
      <w:rPr>
        <w:rFonts w:hint="default"/>
      </w:rPr>
    </w:lvl>
    <w:lvl w:ilvl="8" w:tplc="1C94C9EA">
      <w:start w:val="1"/>
      <w:numFmt w:val="bullet"/>
      <w:lvlText w:val="•"/>
      <w:lvlJc w:val="left"/>
      <w:pPr>
        <w:ind w:left="8149" w:hanging="203"/>
      </w:pPr>
      <w:rPr>
        <w:rFonts w:hint="default"/>
      </w:rPr>
    </w:lvl>
  </w:abstractNum>
  <w:abstractNum w:abstractNumId="1" w15:restartNumberingAfterBreak="0">
    <w:nsid w:val="23AC3A45"/>
    <w:multiLevelType w:val="hybridMultilevel"/>
    <w:tmpl w:val="42202AE8"/>
    <w:lvl w:ilvl="0" w:tplc="66AA143C">
      <w:start w:val="7"/>
      <w:numFmt w:val="decimal"/>
      <w:lvlText w:val="%1."/>
      <w:lvlJc w:val="left"/>
      <w:pPr>
        <w:ind w:left="311" w:hanging="260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C166DDC2">
      <w:start w:val="1"/>
      <w:numFmt w:val="bullet"/>
      <w:lvlText w:val="•"/>
      <w:lvlJc w:val="left"/>
      <w:pPr>
        <w:ind w:left="1290" w:hanging="260"/>
      </w:pPr>
      <w:rPr>
        <w:rFonts w:hint="default"/>
      </w:rPr>
    </w:lvl>
    <w:lvl w:ilvl="2" w:tplc="E5D01B9E">
      <w:start w:val="1"/>
      <w:numFmt w:val="bullet"/>
      <w:lvlText w:val="•"/>
      <w:lvlJc w:val="left"/>
      <w:pPr>
        <w:ind w:left="2269" w:hanging="260"/>
      </w:pPr>
      <w:rPr>
        <w:rFonts w:hint="default"/>
      </w:rPr>
    </w:lvl>
    <w:lvl w:ilvl="3" w:tplc="EA266982">
      <w:start w:val="1"/>
      <w:numFmt w:val="bullet"/>
      <w:lvlText w:val="•"/>
      <w:lvlJc w:val="left"/>
      <w:pPr>
        <w:ind w:left="3249" w:hanging="260"/>
      </w:pPr>
      <w:rPr>
        <w:rFonts w:hint="default"/>
      </w:rPr>
    </w:lvl>
    <w:lvl w:ilvl="4" w:tplc="215632B2">
      <w:start w:val="1"/>
      <w:numFmt w:val="bullet"/>
      <w:lvlText w:val="•"/>
      <w:lvlJc w:val="left"/>
      <w:pPr>
        <w:ind w:left="4228" w:hanging="260"/>
      </w:pPr>
      <w:rPr>
        <w:rFonts w:hint="default"/>
      </w:rPr>
    </w:lvl>
    <w:lvl w:ilvl="5" w:tplc="42029BC0">
      <w:start w:val="1"/>
      <w:numFmt w:val="bullet"/>
      <w:lvlText w:val="•"/>
      <w:lvlJc w:val="left"/>
      <w:pPr>
        <w:ind w:left="5208" w:hanging="260"/>
      </w:pPr>
      <w:rPr>
        <w:rFonts w:hint="default"/>
      </w:rPr>
    </w:lvl>
    <w:lvl w:ilvl="6" w:tplc="9844D8DE">
      <w:start w:val="1"/>
      <w:numFmt w:val="bullet"/>
      <w:lvlText w:val="•"/>
      <w:lvlJc w:val="left"/>
      <w:pPr>
        <w:ind w:left="6187" w:hanging="260"/>
      </w:pPr>
      <w:rPr>
        <w:rFonts w:hint="default"/>
      </w:rPr>
    </w:lvl>
    <w:lvl w:ilvl="7" w:tplc="3942F99C">
      <w:start w:val="1"/>
      <w:numFmt w:val="bullet"/>
      <w:lvlText w:val="•"/>
      <w:lvlJc w:val="left"/>
      <w:pPr>
        <w:ind w:left="7167" w:hanging="260"/>
      </w:pPr>
      <w:rPr>
        <w:rFonts w:hint="default"/>
      </w:rPr>
    </w:lvl>
    <w:lvl w:ilvl="8" w:tplc="95C06500">
      <w:start w:val="1"/>
      <w:numFmt w:val="bullet"/>
      <w:lvlText w:val="•"/>
      <w:lvlJc w:val="left"/>
      <w:pPr>
        <w:ind w:left="8146" w:hanging="260"/>
      </w:pPr>
      <w:rPr>
        <w:rFonts w:hint="default"/>
      </w:rPr>
    </w:lvl>
  </w:abstractNum>
  <w:abstractNum w:abstractNumId="2" w15:restartNumberingAfterBreak="0">
    <w:nsid w:val="265D6822"/>
    <w:multiLevelType w:val="hybridMultilevel"/>
    <w:tmpl w:val="45CC06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8C12AD"/>
    <w:multiLevelType w:val="hybridMultilevel"/>
    <w:tmpl w:val="6930F06C"/>
    <w:lvl w:ilvl="0" w:tplc="2160E1BA">
      <w:start w:val="2"/>
      <w:numFmt w:val="upperLetter"/>
      <w:lvlText w:val="%1."/>
      <w:lvlJc w:val="left"/>
      <w:pPr>
        <w:ind w:left="541" w:hanging="233"/>
      </w:pPr>
      <w:rPr>
        <w:rFonts w:ascii="Times New Roman" w:eastAsia="Times New Roman" w:hAnsi="Times New Roman" w:hint="default"/>
        <w:b/>
        <w:bCs/>
        <w:w w:val="104"/>
        <w:sz w:val="19"/>
        <w:szCs w:val="19"/>
      </w:rPr>
    </w:lvl>
    <w:lvl w:ilvl="1" w:tplc="1B04D6EC">
      <w:start w:val="1"/>
      <w:numFmt w:val="decimal"/>
      <w:lvlText w:val="%2."/>
      <w:lvlJc w:val="left"/>
      <w:pPr>
        <w:ind w:left="309" w:hanging="204"/>
      </w:pPr>
      <w:rPr>
        <w:rFonts w:ascii="Times New Roman" w:eastAsia="Times New Roman" w:hAnsi="Times New Roman" w:hint="default"/>
        <w:spacing w:val="1"/>
        <w:w w:val="104"/>
        <w:sz w:val="19"/>
        <w:szCs w:val="19"/>
      </w:rPr>
    </w:lvl>
    <w:lvl w:ilvl="2" w:tplc="B204BE0E">
      <w:start w:val="1"/>
      <w:numFmt w:val="upperRoman"/>
      <w:lvlText w:val="%3."/>
      <w:lvlJc w:val="left"/>
      <w:pPr>
        <w:ind w:left="505" w:hanging="181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3" w:tplc="C5E21C2A">
      <w:start w:val="1"/>
      <w:numFmt w:val="decimal"/>
      <w:lvlText w:val="%4."/>
      <w:lvlJc w:val="left"/>
      <w:pPr>
        <w:ind w:left="527" w:hanging="203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4" w:tplc="00286FAC">
      <w:start w:val="1"/>
      <w:numFmt w:val="bullet"/>
      <w:lvlText w:val="•"/>
      <w:lvlJc w:val="left"/>
      <w:pPr>
        <w:ind w:left="1908" w:hanging="203"/>
      </w:pPr>
      <w:rPr>
        <w:rFonts w:hint="default"/>
      </w:rPr>
    </w:lvl>
    <w:lvl w:ilvl="5" w:tplc="7AA6A596">
      <w:start w:val="1"/>
      <w:numFmt w:val="bullet"/>
      <w:lvlText w:val="•"/>
      <w:lvlJc w:val="left"/>
      <w:pPr>
        <w:ind w:left="3274" w:hanging="203"/>
      </w:pPr>
      <w:rPr>
        <w:rFonts w:hint="default"/>
      </w:rPr>
    </w:lvl>
    <w:lvl w:ilvl="6" w:tplc="D97C19D6">
      <w:start w:val="1"/>
      <w:numFmt w:val="bullet"/>
      <w:lvlText w:val="•"/>
      <w:lvlJc w:val="left"/>
      <w:pPr>
        <w:ind w:left="4640" w:hanging="203"/>
      </w:pPr>
      <w:rPr>
        <w:rFonts w:hint="default"/>
      </w:rPr>
    </w:lvl>
    <w:lvl w:ilvl="7" w:tplc="6E7ADD02">
      <w:start w:val="1"/>
      <w:numFmt w:val="bullet"/>
      <w:lvlText w:val="•"/>
      <w:lvlJc w:val="left"/>
      <w:pPr>
        <w:ind w:left="6006" w:hanging="203"/>
      </w:pPr>
      <w:rPr>
        <w:rFonts w:hint="default"/>
      </w:rPr>
    </w:lvl>
    <w:lvl w:ilvl="8" w:tplc="3A32F4BA">
      <w:start w:val="1"/>
      <w:numFmt w:val="bullet"/>
      <w:lvlText w:val="•"/>
      <w:lvlJc w:val="left"/>
      <w:pPr>
        <w:ind w:left="7373" w:hanging="203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DAzs7QwtrAwN7dQ0lEKTi0uzszPAykwrgUAGWnyNCwAAAA="/>
  </w:docVars>
  <w:rsids>
    <w:rsidRoot w:val="004A4202"/>
    <w:rsid w:val="001B5F94"/>
    <w:rsid w:val="00432562"/>
    <w:rsid w:val="004A4202"/>
    <w:rsid w:val="008C5FAF"/>
    <w:rsid w:val="008D5452"/>
    <w:rsid w:val="00FF3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38B50B"/>
  <w15:chartTrackingRefBased/>
  <w15:docId w15:val="{5BDE780E-365B-4C72-B1BB-7B72DE594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4A4202"/>
    <w:pPr>
      <w:widowControl w:val="0"/>
      <w:spacing w:after="0" w:line="240" w:lineRule="auto"/>
    </w:pPr>
    <w:rPr>
      <w:lang w:val="en-US"/>
    </w:rPr>
  </w:style>
  <w:style w:type="paragraph" w:styleId="Nagwek5">
    <w:name w:val="heading 5"/>
    <w:basedOn w:val="Normalny"/>
    <w:link w:val="Nagwek5Znak"/>
    <w:uiPriority w:val="1"/>
    <w:qFormat/>
    <w:rsid w:val="004A4202"/>
    <w:pPr>
      <w:ind w:left="451"/>
      <w:outlineLvl w:val="4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uiPriority w:val="1"/>
    <w:rsid w:val="004A4202"/>
    <w:rPr>
      <w:rFonts w:ascii="Times New Roman" w:eastAsia="Times New Roman" w:hAnsi="Times New Roman"/>
      <w:b/>
      <w:bCs/>
      <w:sz w:val="20"/>
      <w:szCs w:val="20"/>
      <w:lang w:val="en-US"/>
    </w:rPr>
  </w:style>
  <w:style w:type="table" w:customStyle="1" w:styleId="TableNormal">
    <w:name w:val="Table Normal"/>
    <w:uiPriority w:val="2"/>
    <w:semiHidden/>
    <w:unhideWhenUsed/>
    <w:qFormat/>
    <w:rsid w:val="004A4202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4A4202"/>
    <w:pPr>
      <w:ind w:left="574"/>
    </w:pPr>
    <w:rPr>
      <w:rFonts w:ascii="Times New Roman" w:eastAsia="Times New Roman" w:hAnsi="Times New Roman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4A4202"/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TableParagraph">
    <w:name w:val="Table Paragraph"/>
    <w:basedOn w:val="Normalny"/>
    <w:uiPriority w:val="1"/>
    <w:qFormat/>
    <w:rsid w:val="004A4202"/>
  </w:style>
  <w:style w:type="paragraph" w:styleId="Akapitzlist">
    <w:name w:val="List Paragraph"/>
    <w:basedOn w:val="Normalny"/>
    <w:uiPriority w:val="34"/>
    <w:qFormat/>
    <w:rsid w:val="00432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39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ra.gerasimuk</dc:creator>
  <cp:keywords/>
  <dc:description/>
  <cp:lastModifiedBy>dagmara.gerasimuk</cp:lastModifiedBy>
  <cp:revision>5</cp:revision>
  <cp:lastPrinted>2021-12-09T08:07:00Z</cp:lastPrinted>
  <dcterms:created xsi:type="dcterms:W3CDTF">2021-12-09T07:50:00Z</dcterms:created>
  <dcterms:modified xsi:type="dcterms:W3CDTF">2021-12-09T08:07:00Z</dcterms:modified>
</cp:coreProperties>
</file>